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mud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ermud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ermuda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rmud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ermuda received a score of 16.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ermud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ermud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ermuda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ermud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ermud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ermuda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ermuda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ermuda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ermuda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ermuda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ermuda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ermud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ermud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ermud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Bermud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Bermud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Bermud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North%20America\Bermud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Bermud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North%20America\Bermud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Bermud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North%20America\Bermud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Bermud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North%20America\Bermud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Bermud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North%20America\Bermud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North%20America\Bermud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North%20America\Bermud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North%20America\Bermud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North%20America\Bermud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North%20America\Bermud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rmud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rmud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muda Country Report</dc:title>
  <dc:creator>SPI Team</dc:creator>
  <cp:keywords/>
  <dcterms:created xsi:type="dcterms:W3CDTF">2021-05-25T18:35:29Z</dcterms:created>
  <dcterms:modified xsi:type="dcterms:W3CDTF">2021-05-25T18: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